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9_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utting down trees and forests will cause soil to wash away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9% (32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 (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 (19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23Z</dcterms:created>
  <dcterms:modified xsi:type="dcterms:W3CDTF">2023-12-12T19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